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4978" w:rsidRDefault="00C84978" w:rsidP="00396A4A">
      <w:pPr>
        <w:pStyle w:val="1"/>
      </w:pPr>
      <w:r>
        <w:rPr>
          <w:rFonts w:hint="eastAsia"/>
        </w:rPr>
        <w:t>Exerci</w:t>
      </w:r>
      <w:r>
        <w:t>se 1:</w:t>
      </w:r>
      <w:r w:rsidR="002A4290">
        <w:t xml:space="preserve"> </w:t>
      </w:r>
      <w:r>
        <w:t>nslookup</w:t>
      </w:r>
    </w:p>
    <w:p w:rsidR="002A4290" w:rsidRDefault="002A4290" w:rsidP="002A4290">
      <w:pPr>
        <w:pStyle w:val="2"/>
      </w:pPr>
      <w:r>
        <w:t>1.</w:t>
      </w:r>
    </w:p>
    <w:p w:rsidR="0048234F" w:rsidRDefault="0048234F" w:rsidP="0048234F">
      <w:r>
        <w:t xml:space="preserve">&gt; </w:t>
      </w:r>
      <w:r w:rsidR="00396A4A">
        <w:t xml:space="preserve">ip addresses of </w:t>
      </w:r>
      <w:r>
        <w:t xml:space="preserve"> www.google.com</w:t>
      </w:r>
    </w:p>
    <w:p w:rsidR="001C55FD" w:rsidRDefault="0048234F" w:rsidP="0048234F">
      <w:r>
        <w:t>203.5.76.212#53</w:t>
      </w:r>
      <w:r w:rsidR="00396A4A">
        <w:t xml:space="preserve">; </w:t>
      </w:r>
      <w:r>
        <w:t>203.5.76.213#53</w:t>
      </w:r>
      <w:r w:rsidR="00396A4A">
        <w:t xml:space="preserve">; </w:t>
      </w:r>
      <w:r>
        <w:t>203.5.76.214#53</w:t>
      </w:r>
      <w:r w:rsidR="00396A4A">
        <w:t xml:space="preserve">; </w:t>
      </w:r>
      <w:r>
        <w:t>203.5.76.215#53</w:t>
      </w:r>
      <w:r w:rsidR="00396A4A">
        <w:t xml:space="preserve">; </w:t>
      </w:r>
      <w:r>
        <w:t>203.5.76.216#53</w:t>
      </w:r>
      <w:r w:rsidR="00396A4A">
        <w:t xml:space="preserve">; </w:t>
      </w:r>
      <w:r>
        <w:t>203.5.76.217#53</w:t>
      </w:r>
      <w:r w:rsidR="00396A4A">
        <w:t xml:space="preserve">; </w:t>
      </w:r>
      <w:r>
        <w:t>203.5.76.218#53</w:t>
      </w:r>
      <w:r w:rsidR="00396A4A">
        <w:t xml:space="preserve">; </w:t>
      </w:r>
      <w:r>
        <w:t>203.5.76.219#53</w:t>
      </w:r>
      <w:r w:rsidR="00396A4A">
        <w:t xml:space="preserve">; </w:t>
      </w:r>
      <w:r>
        <w:t>203.5.76.208#53</w:t>
      </w:r>
      <w:r w:rsidR="00396A4A">
        <w:t xml:space="preserve">; </w:t>
      </w:r>
      <w:r>
        <w:t>203.5.76.209#53</w:t>
      </w:r>
      <w:r w:rsidR="00396A4A">
        <w:t xml:space="preserve">; </w:t>
      </w:r>
      <w:r>
        <w:t>203.5.76.210#53</w:t>
      </w:r>
      <w:r w:rsidR="00396A4A">
        <w:t xml:space="preserve">; </w:t>
      </w:r>
      <w:r>
        <w:t>203.5.76.211#53</w:t>
      </w:r>
    </w:p>
    <w:p w:rsidR="00B07926" w:rsidRDefault="00B07926" w:rsidP="0048234F">
      <w:r>
        <w:t xml:space="preserve">Different servers can be access through different IP addresses. Using more servers makes website load balancing. </w:t>
      </w:r>
    </w:p>
    <w:p w:rsidR="002A4290" w:rsidRDefault="002A4290" w:rsidP="002A4290">
      <w:pPr>
        <w:pStyle w:val="2"/>
      </w:pPr>
      <w:r>
        <w:t>2.</w:t>
      </w:r>
    </w:p>
    <w:p w:rsidR="002A4290" w:rsidRDefault="002A4290" w:rsidP="002A4290">
      <w:r>
        <w:t>Name is localhost.</w:t>
      </w:r>
    </w:p>
    <w:p w:rsidR="002A4290" w:rsidRDefault="002A4290" w:rsidP="002A4290">
      <w:r>
        <w:t xml:space="preserve">It points to </w:t>
      </w:r>
      <w:r w:rsidR="009E541F">
        <w:t>local</w:t>
      </w:r>
      <w:bookmarkStart w:id="0" w:name="_GoBack"/>
      <w:bookmarkEnd w:id="0"/>
      <w:r>
        <w:t xml:space="preserve"> computer itself.</w:t>
      </w:r>
    </w:p>
    <w:p w:rsidR="002A4290" w:rsidRDefault="002A4290" w:rsidP="002A4290">
      <w:pPr>
        <w:pStyle w:val="1"/>
      </w:pPr>
      <w:r>
        <w:t xml:space="preserve">Exercise 2: </w:t>
      </w:r>
      <w:r w:rsidRPr="00BF5122">
        <w:rPr>
          <w:noProof/>
        </w:rPr>
        <w:t>ifconfig</w:t>
      </w:r>
    </w:p>
    <w:p w:rsidR="002A4290" w:rsidRDefault="002A4290" w:rsidP="002A4290">
      <w:pPr>
        <w:pStyle w:val="2"/>
      </w:pPr>
      <w:r>
        <w:t>1.</w:t>
      </w:r>
    </w:p>
    <w:p w:rsidR="00CF17AD" w:rsidRPr="00CF17AD" w:rsidRDefault="00CF17AD" w:rsidP="00CF17AD">
      <w:r>
        <w:t>Eth0:</w:t>
      </w:r>
    </w:p>
    <w:p w:rsidR="00CF17AD" w:rsidRDefault="00CF17AD" w:rsidP="00CF17AD">
      <w:r>
        <w:t xml:space="preserve">Ipv4 </w:t>
      </w:r>
      <w:r w:rsidRPr="00CF17AD">
        <w:t>addr:129.94.242.19</w:t>
      </w:r>
    </w:p>
    <w:p w:rsidR="00CF17AD" w:rsidRDefault="00CF17AD" w:rsidP="00CF17AD">
      <w:r>
        <w:t>Ipv6 addr:</w:t>
      </w:r>
      <w:r w:rsidRPr="00CF17AD">
        <w:t>fe80::250:56ff:fe8f:a9/64</w:t>
      </w:r>
    </w:p>
    <w:p w:rsidR="00CF17AD" w:rsidRDefault="00CF17AD" w:rsidP="00CF17AD">
      <w:r>
        <w:t>Eth1:</w:t>
      </w:r>
    </w:p>
    <w:p w:rsidR="00CF17AD" w:rsidRDefault="00CF17AD" w:rsidP="00CF17AD">
      <w:r>
        <w:t>inet6 addr: fe80::250:56ff:fe8f:790a/64 Scope:Link</w:t>
      </w:r>
    </w:p>
    <w:p w:rsidR="00CF17AD" w:rsidRPr="00CF17AD" w:rsidRDefault="00CF17AD" w:rsidP="00CF17AD">
      <w:r>
        <w:t>inet6 addr: 2001:388:c:4193:129:94:242:19/64 Scope:Global</w:t>
      </w:r>
    </w:p>
    <w:p w:rsidR="002A4290" w:rsidRDefault="002A4290" w:rsidP="00CF17AD">
      <w:pPr>
        <w:pStyle w:val="2"/>
      </w:pPr>
      <w:r>
        <w:t>2.</w:t>
      </w:r>
    </w:p>
    <w:p w:rsidR="00CF17AD" w:rsidRDefault="00CF17AD" w:rsidP="00CF17AD">
      <w:r>
        <w:t>Eth1, eth2, lo</w:t>
      </w:r>
    </w:p>
    <w:p w:rsidR="00CF17AD" w:rsidRDefault="009205E8" w:rsidP="009205E8">
      <w:pPr>
        <w:pStyle w:val="1"/>
      </w:pPr>
      <w:r>
        <w:t xml:space="preserve">Exercise 3: </w:t>
      </w:r>
      <w:r w:rsidRPr="00BF5122">
        <w:rPr>
          <w:noProof/>
        </w:rPr>
        <w:t>netstat</w:t>
      </w:r>
    </w:p>
    <w:p w:rsidR="009205E8" w:rsidRDefault="009205E8" w:rsidP="009205E8">
      <w:pPr>
        <w:pStyle w:val="2"/>
      </w:pPr>
      <w:r>
        <w:t>1.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 xml:space="preserve">Proto Recv-Q Send-Q Local Address           Foreign Address         State      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>tcp        0      0 oboe02.orchestra.:57155 14.17.42.125:https      ESTABLISHED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>tcp        0      0 oboe02.orchestra.:48918 cache.google.com:https  ESTABLISHED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>tcp        0      0 oboe02.orchestra.:54343 syd15s01-in-f14.1:https ESTABLISHED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 xml:space="preserve">tcp        1      0 oboe02.orchestra.:57314 bandleader.orchest:ldap CLOSE_WAIT 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 xml:space="preserve">tcp        1      0 oboe02.orchestra.:57330 bandleader.orchest:ldap CLOSE_WAIT 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>tcp      398      0 oboe02.orchestra.:48917 cache.google.com:https  ESTABLISHED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>tcp        0      0 oboe02.orchestra.:48596 151.101.100.133:https   ESTABLISHED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 xml:space="preserve">tcp        1      0 oboe02.orchestra.:57327 bandleader.orchest:ldap CLOSE_WAIT 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lastRenderedPageBreak/>
        <w:t>tcp        0      0 oboe02.orchestra.:39574 103.7.30.100:https      ESTABLISHED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 xml:space="preserve">tcp        1      0 oboe02.orchestra.:57337 bandleader.orchest:ldap CLOSE_WAIT 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>tcp        0      0 oboe02.orchestra.:48597 151.101.100.133:https   ESTABLISHED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 xml:space="preserve">tcp        1      0 oboe02.orchestra.:57304 bandleader.orchest:ldap CLOSE_WAIT 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 xml:space="preserve">tcp        0      0 oboe02.orchestra.:43586 oboe02.orchestra.cs:x11 TIME_WAIT  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 xml:space="preserve">tcp        1      0 oboe02.orchestra.:57084 bandleader.orchest:ldap CLOSE_WAIT 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>tcp        0      0 oboe02.orchestra.:44458 tj-in-f188.1e100.n:5228 ESTABLISHED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 xml:space="preserve">tcp        1      0 oboe02.orchestra.:57352 bandleader.orchest:ldap CLOSE_WAIT 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 xml:space="preserve">tcp        0      0 oboe02.orchestra.:59175 103.7.30.100:www        TIME_WAIT  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>tcp        0      0 oboe02.orchestra.:60170 syd10s01-in-f14.1:https ESTABLISHED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 xml:space="preserve">tcp        0      0 oboe02.orchestra.:52730 103.7.30.66:https       TIME_WAIT  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 xml:space="preserve">tcp        1      0 oboe02.orchestra.:57338 bandleader.orchest:ldap CLOSE_WAIT 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 xml:space="preserve">tcp        1      0 oboe02.orchestra.:57319 bandleader.orchest:ldap CLOSE_WAIT 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>tcp        0      0 oboe02.orchestra.:57362 bandleader.orchest:ldap ESTABLISHED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 xml:space="preserve">tcp        1      0 oboe02.orchestra.:57346 bandleader.orchest:ldap CLOSE_WAIT 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 xml:space="preserve">tcp        1      0 oboe02.orchestra.:57320 bandleader.orchest:ldap CLOSE_WAIT 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>tcp        0      0 oboe02.orchestra.:48598 151.101.100.133:https   ESTABLISHED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>tcp        0      0 oboe02.orchestra.:46225 203.205.151.215:https   ESTABLISHED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>tcp        0      0 oboe02.orchestra.:42917 113.108.11.37:https     ESTABLISHED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>tcp        0      0 oboe02.orchestra.:48599 151.101.100.133:https   ESTABLISHED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>tcp        0      0 oboe02.orchestra.:39582 14.18.245.239:https     ESTABLISHED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>tcp        0      0 oboe02.orchestra.:39581 14.18.245.239:https     ESTABLISHED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>tcp        0      0 oboe02.orchestra.:49450 59.37.96.191:https      ESTABLISHED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 xml:space="preserve">tcp        1      0 oboe02.orchestra.:57350 bandleader.orchest:ldap CLOSE_WAIT 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>tcp        0      0 oboe02.orchestra.:53738 203.205.150.121:https   ESTABLISHED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 xml:space="preserve">tcp        1      0 oboe02.orchestra.:59174 103.7.30.100:www        CLOSE_WAIT 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>tcp        0      0 oboe02.orchestra.:48591 151.101.100.133:https   ESTABLISHED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>tcp        0      0 oboe02.orchestra.:60209 syd10s01-in-f14.1:https ESTABLISHED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 xml:space="preserve">tcp        1      0 oboe02.orchestra.:57318 bandleader.orchest:ldap CLOSE_WAIT 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>tcp        0      0 oboe02.orchestra.:43893 163.177.71.148:https    ESTABLISHED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>tcp        0      0 oboe02.orchestra.:54355 syd15s01-in-f14.1:https ESTABLISHED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>tcp        0      0 oboe02.orchestra.:59657 syd09s01-in-f3.1e:https ESTABLISHED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 xml:space="preserve">tcp        1      0 oboe02.orchestra.:57344 bandleader.orchest:ldap CLOSE_WAIT 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 xml:space="preserve">tcp        1      0 oboe02.orchestra.:57331 bandleader.orchest:ldap CLOSE_WAIT 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 xml:space="preserve">tcp        1      0 oboe02.orchestra.:57083 bandleader.orchest:ldap CLOSE_WAIT 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>tcp        0      0 oboe02.orchestra.:42918 113.108.11.37:https     ESTABLISHED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lastRenderedPageBreak/>
        <w:t>tcp        0      0 oboe02.orchestra.:38393 14.17.18.193:https      ESTABLISHED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 xml:space="preserve">tcp        1      0 oboe02.orchestra.:57351 bandleader.orchest:ldap CLOSE_WAIT 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 xml:space="preserve">tcp        1      0 oboe02.orchestra.:57325 bandleader.orchest:ldap CLOSE_WAIT 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>tcp        0      0 oboe02.orchestra.:54683 cache.google.com:https  ESTABLISHED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 xml:space="preserve">tcp        1      0 oboe02.orchestra.:47700 117.18.237.29:www       CLOSE_WAIT 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 xml:space="preserve">tcp        0      0 oboe02.orchestra.:52731 103.7.30.66:https       TIME_WAIT  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 xml:space="preserve">tcp        1      0 oboe02.orchestra.:57332 bandleader.orchest:ldap CLOSE_WAIT 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 xml:space="preserve">tcp        1      0 oboe02.orchestra.:57303 bandleader.orchest:ldap CLOSE_WAIT 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>tcp        0      0 oboe02.orchestra.:49581 syd10s01-in-f109.:https ESTABLISHED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>tcp        0      0 oboe02.orchestra.:43058 ec2-52-22-186-229:https ESTABLISHED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 xml:space="preserve">tcp        0      0 oboe02.orchestra.:43876 163.177.71.148:https    TIME_WAIT  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 xml:space="preserve">tcp        1      0 oboe02.orchestra.:57339 bandleader.orchest:ldap CLOSE_WAIT 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>tcp        0      0 oboe02.orchestra.:48590 151.101.100.133:https   ESTABLISHED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 xml:space="preserve">tcp        1      0 oboe02.orchestra.:57301 bandleader.orchest:ldap CLOSE_WAIT 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 xml:space="preserve">tcp        0      0 oboe02.orchestra.:49451 59.37.96.191:https      TIME_WAIT  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>tcp        0      0 oboe02.orchestra.:60147 syd15s01-in-f10.1:https ESTABLISHED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>tcp        0      0 oboe02.orchestra.:59682 syd09s01-in-f3.1e:https ESTABLISHED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 xml:space="preserve">tcp        1      0 oboe02.orchestra.:57357 bandleader.orchest:ldap CLOSE_WAIT 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>tcp        0      0 oboe02.orchestra.:48964 cache.google.com:https  ESTABLISHED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>tcp        0      0 oboe02.orchestra.:54342 syd15s01-in-f14.1:https ESTABLISHED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 xml:space="preserve">tcp        1      0 oboe02.orchestra.:57333 bandleader.orchest:ldap CLOSE_WAIT 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>tcp        0      0 oboe02.orchestra.:48603 151.101.100.133:https   ESTABLISHED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>tcp        0      0 oboe02.orchestra.:34490 syd10s01-in-f10.1:https ESTABLISHED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>tcp        0      0 oboe02.orchestra.:39549 103.7.30.100:https      ESTABLISHED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 xml:space="preserve">tcp        1      0 oboe02.orchestra.:57334 bandleader.orchest:ldap CLOSE_WAIT 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 xml:space="preserve">tcp        1      0 oboe02.orchestra.:57343 bandleader.orchest:ldap CLOSE_WAIT 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 xml:space="preserve">tcp        1      0 oboe02.orchestra.:57324 bandleader.orchest:ldap CLOSE_WAIT 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>tcp        0      0 oboe02.orchestra.:38394 14.17.18.193:https      ESTABLISHED</w:t>
      </w:r>
    </w:p>
    <w:p w:rsidR="009D3E08" w:rsidRPr="009E541F" w:rsidRDefault="009D3E08" w:rsidP="009E541F">
      <w:pPr>
        <w:spacing w:line="192" w:lineRule="auto"/>
        <w:rPr>
          <w:sz w:val="20"/>
        </w:rPr>
      </w:pPr>
      <w:r w:rsidRPr="009E541F">
        <w:rPr>
          <w:sz w:val="20"/>
        </w:rPr>
        <w:t>tcp        1      0 oboe02.orchestra.:57340 bandleader.orchest:ldap CLOSE_WAIT</w:t>
      </w:r>
    </w:p>
    <w:p w:rsidR="009205E8" w:rsidRDefault="009205E8" w:rsidP="009205E8"/>
    <w:p w:rsidR="00636AFA" w:rsidRDefault="00636AFA" w:rsidP="00636AFA">
      <w:pPr>
        <w:pStyle w:val="1"/>
      </w:pPr>
      <w:r>
        <w:t>Exercise 4: Using ping to test host reachability</w:t>
      </w:r>
    </w:p>
    <w:p w:rsidR="00636AFA" w:rsidRDefault="00BA56E7" w:rsidP="00636AFA">
      <w:r>
        <w:t xml:space="preserve">Ping command for </w:t>
      </w:r>
      <w:r w:rsidR="00BF5122" w:rsidRPr="00BF5122">
        <w:rPr>
          <w:rFonts w:hint="eastAsia"/>
          <w:noProof/>
        </w:rPr>
        <w:t>‘</w:t>
      </w:r>
      <w:r w:rsidR="00636AFA" w:rsidRPr="00BF5122">
        <w:rPr>
          <w:noProof/>
        </w:rPr>
        <w:t>Compnet</w:t>
      </w:r>
      <w:r w:rsidR="00636AFA">
        <w:t>.epfl.ch</w:t>
      </w:r>
      <w:r w:rsidR="00BF5122">
        <w:rPr>
          <w:rFonts w:hint="eastAsia"/>
        </w:rPr>
        <w:t>’</w:t>
      </w:r>
      <w:r w:rsidR="00636AFA">
        <w:t xml:space="preserve"> is not reachable.</w:t>
      </w:r>
      <w:r>
        <w:t xml:space="preserve"> Using web browser cannot reach either.</w:t>
      </w:r>
    </w:p>
    <w:p w:rsidR="00BA56E7" w:rsidRDefault="00636AFA" w:rsidP="00636AFA">
      <w:r>
        <w:t>8.8.8.8 is reachable.</w:t>
      </w:r>
    </w:p>
    <w:p w:rsidR="00636AFA" w:rsidRDefault="00BA56E7" w:rsidP="00636AFA">
      <w:r>
        <w:t>The domain name can</w:t>
      </w:r>
      <w:r w:rsidRPr="00BA56E7">
        <w:t>not be resolved</w:t>
      </w:r>
      <w:r>
        <w:rPr>
          <w:rFonts w:hint="eastAsia"/>
        </w:rPr>
        <w:t>.</w:t>
      </w:r>
      <w:r w:rsidR="000141D2">
        <w:t xml:space="preserve"> </w:t>
      </w:r>
      <w:r w:rsidR="000141D2">
        <w:rPr>
          <w:rFonts w:hint="eastAsia"/>
        </w:rPr>
        <w:t>Or</w:t>
      </w:r>
      <w:r w:rsidR="000141D2">
        <w:t xml:space="preserve"> the website has firewall.</w:t>
      </w:r>
    </w:p>
    <w:p w:rsidR="00BA56E7" w:rsidRDefault="00BA56E7" w:rsidP="00636AFA"/>
    <w:p w:rsidR="00BA56E7" w:rsidRDefault="00BA56E7" w:rsidP="00BA56E7">
      <w:pPr>
        <w:pStyle w:val="1"/>
      </w:pPr>
      <w:r>
        <w:lastRenderedPageBreak/>
        <w:t>Exercise 5: Use traceroute to understand network topology</w:t>
      </w:r>
    </w:p>
    <w:p w:rsidR="00BA56E7" w:rsidRDefault="00BA56E7" w:rsidP="00BA56E7">
      <w:pPr>
        <w:pStyle w:val="2"/>
      </w:pPr>
      <w:r>
        <w:t>1.</w:t>
      </w:r>
    </w:p>
    <w:p w:rsidR="00BA56E7" w:rsidRDefault="00BA56E7" w:rsidP="00BA56E7">
      <w:r>
        <w:rPr>
          <w:noProof/>
        </w:rPr>
        <w:drawing>
          <wp:inline distT="0" distB="0" distL="0" distR="0" wp14:anchorId="6358576E" wp14:editId="29E19AE2">
            <wp:extent cx="5486400" cy="250253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02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3EC5" w:rsidRDefault="00BF5122" w:rsidP="00BA56E7">
      <w:r>
        <w:t>T</w:t>
      </w:r>
      <w:r>
        <w:rPr>
          <w:rFonts w:hint="eastAsia"/>
        </w:rPr>
        <w:t xml:space="preserve">here are </w:t>
      </w:r>
      <w:r>
        <w:t>6 routers along the path of the UNSW network.</w:t>
      </w:r>
    </w:p>
    <w:p w:rsidR="00BF5122" w:rsidRDefault="00BF5122" w:rsidP="00BA56E7">
      <w:r>
        <w:t>The 8</w:t>
      </w:r>
      <w:r w:rsidRPr="00BF5122">
        <w:rPr>
          <w:vertAlign w:val="superscript"/>
        </w:rPr>
        <w:t>th</w:t>
      </w:r>
      <w:r>
        <w:t xml:space="preserve"> and 9</w:t>
      </w:r>
      <w:r w:rsidRPr="00BF5122">
        <w:rPr>
          <w:vertAlign w:val="superscript"/>
        </w:rPr>
        <w:t>th</w:t>
      </w:r>
      <w:r>
        <w:t xml:space="preserve"> router cross the Pacific Ocean.</w:t>
      </w:r>
      <w:r w:rsidRPr="00BF5122">
        <w:t xml:space="preserve"> </w:t>
      </w:r>
    </w:p>
    <w:p w:rsidR="00BF5122" w:rsidRDefault="00BF5122" w:rsidP="00BA56E7">
      <w:r w:rsidRPr="00BF5122">
        <w:t>et-1-3-0.pe1.sxt.bkvl.nsw.aarnet.net.au</w:t>
      </w:r>
      <w:r>
        <w:t xml:space="preserve"> and </w:t>
      </w:r>
      <w:r w:rsidRPr="00BF5122">
        <w:t>et-0-0-0.pe1.a.hnl.aarnet.net.au</w:t>
      </w:r>
    </w:p>
    <w:p w:rsidR="00592106" w:rsidRDefault="00B07097" w:rsidP="00B07097">
      <w:pPr>
        <w:pStyle w:val="2"/>
      </w:pPr>
      <w:r>
        <w:t>2.</w:t>
      </w:r>
    </w:p>
    <w:p w:rsidR="00B07097" w:rsidRDefault="00B07097" w:rsidP="00B07097">
      <w:r>
        <w:rPr>
          <w:noProof/>
        </w:rPr>
        <w:drawing>
          <wp:inline distT="0" distB="0" distL="0" distR="0" wp14:anchorId="5620110D" wp14:editId="6940EEEF">
            <wp:extent cx="5486400" cy="1462405"/>
            <wp:effectExtent l="0" t="0" r="0" b="444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462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7097" w:rsidRDefault="00B07097" w:rsidP="00B07097">
      <w:r>
        <w:rPr>
          <w:noProof/>
        </w:rPr>
        <w:lastRenderedPageBreak/>
        <w:drawing>
          <wp:inline distT="0" distB="0" distL="0" distR="0" wp14:anchorId="4030E57C" wp14:editId="6D2FC918">
            <wp:extent cx="5486400" cy="252031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20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7097" w:rsidRDefault="00B07097" w:rsidP="00B07097">
      <w:r>
        <w:rPr>
          <w:noProof/>
        </w:rPr>
        <w:drawing>
          <wp:inline distT="0" distB="0" distL="0" distR="0" wp14:anchorId="136CA7F8" wp14:editId="2C6AB7DF">
            <wp:extent cx="5486400" cy="207772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07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7097" w:rsidRDefault="00B07097" w:rsidP="00B07097">
      <w:r w:rsidRPr="00B07097">
        <w:t>at 7th 138.44.5.0 (138.44.5.0) three dest</w:t>
      </w:r>
      <w:r>
        <w:t>inations</w:t>
      </w:r>
      <w:r w:rsidRPr="00B07097">
        <w:t xml:space="preserve"> diverge.</w:t>
      </w:r>
    </w:p>
    <w:p w:rsidR="00B07097" w:rsidRDefault="00B07097" w:rsidP="00B07097">
      <w:r>
        <w:rPr>
          <w:noProof/>
        </w:rPr>
        <w:lastRenderedPageBreak/>
        <w:drawing>
          <wp:inline distT="0" distB="0" distL="0" distR="0" wp14:anchorId="63F2215E" wp14:editId="4593346A">
            <wp:extent cx="5486400" cy="3631565"/>
            <wp:effectExtent l="0" t="0" r="0" b="698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31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7097" w:rsidRDefault="00B07097" w:rsidP="00B07097">
      <w:r>
        <w:t>14 - 7500miles</w:t>
      </w:r>
    </w:p>
    <w:p w:rsidR="00B07097" w:rsidRDefault="00B07097" w:rsidP="00B07097">
      <w:r>
        <w:t>22 - 5558miles</w:t>
      </w:r>
    </w:p>
    <w:p w:rsidR="00B07097" w:rsidRDefault="00B07097" w:rsidP="00B07097">
      <w:r>
        <w:t>24 - 5797miles</w:t>
      </w:r>
    </w:p>
    <w:p w:rsidR="00B07097" w:rsidRDefault="00B07097" w:rsidP="00B07097">
      <w:r>
        <w:t>N</w:t>
      </w:r>
      <w:r>
        <w:t>o</w:t>
      </w:r>
    </w:p>
    <w:p w:rsidR="00B07097" w:rsidRDefault="00B07097" w:rsidP="00B07097">
      <w:pPr>
        <w:pStyle w:val="2"/>
      </w:pPr>
      <w:r>
        <w:t>3.</w:t>
      </w:r>
    </w:p>
    <w:p w:rsidR="00B07097" w:rsidRPr="00B07097" w:rsidRDefault="00B07097" w:rsidP="00B07097">
      <w:r>
        <w:rPr>
          <w:noProof/>
        </w:rPr>
        <w:drawing>
          <wp:inline distT="0" distB="0" distL="0" distR="0" wp14:anchorId="44DEDDDA" wp14:editId="680E7732">
            <wp:extent cx="5486400" cy="1725930"/>
            <wp:effectExtent l="0" t="0" r="0" b="762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72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7097" w:rsidRDefault="00B07097" w:rsidP="00B07097">
      <w:r>
        <w:rPr>
          <w:noProof/>
        </w:rPr>
        <w:lastRenderedPageBreak/>
        <w:drawing>
          <wp:inline distT="0" distB="0" distL="0" distR="0" wp14:anchorId="739229EB" wp14:editId="2BAC18C7">
            <wp:extent cx="5486400" cy="200914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00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0A84" w:rsidRDefault="003F0A84" w:rsidP="00B07097">
      <w:r>
        <w:rPr>
          <w:noProof/>
        </w:rPr>
        <w:drawing>
          <wp:inline distT="0" distB="0" distL="0" distR="0" wp14:anchorId="1D4DA76C" wp14:editId="088A11AB">
            <wp:extent cx="5486400" cy="150622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506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0A84" w:rsidRDefault="003F0A84" w:rsidP="00B07097">
      <w:r>
        <w:rPr>
          <w:noProof/>
        </w:rPr>
        <w:drawing>
          <wp:inline distT="0" distB="0" distL="0" distR="0" wp14:anchorId="38938922" wp14:editId="5EA0D1A5">
            <wp:extent cx="5486400" cy="191008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91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0A84" w:rsidRDefault="003F0A84" w:rsidP="00B07097">
      <w:r>
        <w:rPr>
          <w:noProof/>
        </w:rPr>
        <w:drawing>
          <wp:inline distT="0" distB="0" distL="0" distR="0" wp14:anchorId="06D39ED5" wp14:editId="255F3008">
            <wp:extent cx="1897513" cy="403661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08426" cy="405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0A84" w:rsidRDefault="003F0A84" w:rsidP="003F0A84">
      <w:r>
        <w:rPr>
          <w:noProof/>
        </w:rPr>
        <w:drawing>
          <wp:inline distT="0" distB="0" distL="0" distR="0" wp14:anchorId="63689D61" wp14:editId="71D67CD1">
            <wp:extent cx="5486400" cy="1437005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437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0A84" w:rsidRDefault="003F0A84" w:rsidP="003F0A84">
      <w:r>
        <w:rPr>
          <w:noProof/>
        </w:rPr>
        <w:lastRenderedPageBreak/>
        <w:drawing>
          <wp:inline distT="0" distB="0" distL="0" distR="0" wp14:anchorId="1B66E417" wp14:editId="66CAECCC">
            <wp:extent cx="5486400" cy="4405630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405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0A84" w:rsidRDefault="003F0A84" w:rsidP="003F0A84">
      <w:r w:rsidRPr="003F0A84">
        <w:t>they do not use the same path.</w:t>
      </w:r>
    </w:p>
    <w:p w:rsidR="003F0A84" w:rsidRDefault="00E13689" w:rsidP="003F0A84">
      <w:pPr>
        <w:pStyle w:val="1"/>
      </w:pPr>
      <w:r w:rsidRPr="003F0A84">
        <w:t>Exercise</w:t>
      </w:r>
      <w:r w:rsidR="003F0A84" w:rsidRPr="003F0A84">
        <w:t xml:space="preserve"> 6:</w:t>
      </w:r>
    </w:p>
    <w:p w:rsidR="005F57A6" w:rsidRDefault="005F57A6" w:rsidP="005F57A6">
      <w:pPr>
        <w:pStyle w:val="2"/>
      </w:pPr>
      <w:r>
        <w:t>1.</w:t>
      </w:r>
    </w:p>
    <w:p w:rsidR="002012AC" w:rsidRDefault="002012AC" w:rsidP="002012AC">
      <w:r w:rsidRPr="002012AC">
        <w:t xml:space="preserve">www.tu-berlin.de: </w:t>
      </w:r>
      <w:r w:rsidRPr="002012AC">
        <w:br/>
        <w:t>distance:16114km</w:t>
      </w:r>
      <w:r>
        <w:tab/>
        <w:t>shortest time:53.7ms</w:t>
      </w:r>
      <w:r>
        <w:tab/>
      </w:r>
    </w:p>
    <w:p w:rsidR="002012AC" w:rsidRDefault="002012AC" w:rsidP="002012AC">
      <w:hyperlink r:id="rId17" w:history="1">
        <w:r w:rsidRPr="00F049D9">
          <w:rPr>
            <w:rStyle w:val="a3"/>
          </w:rPr>
          <w:t>www.uq.edu.au</w:t>
        </w:r>
      </w:hyperlink>
      <w:r w:rsidRPr="002012AC">
        <w:t>:</w:t>
      </w:r>
    </w:p>
    <w:p w:rsidR="002012AC" w:rsidRDefault="002012AC" w:rsidP="002012AC">
      <w:r>
        <w:t>distance:</w:t>
      </w:r>
      <w:r w:rsidRPr="002012AC">
        <w:t>454km</w:t>
      </w:r>
      <w:r>
        <w:tab/>
      </w:r>
      <w:r>
        <w:tab/>
        <w:t>shortest time:1.5ms</w:t>
      </w:r>
    </w:p>
    <w:p w:rsidR="002012AC" w:rsidRDefault="002012AC" w:rsidP="002012AC">
      <w:hyperlink r:id="rId18" w:history="1">
        <w:r w:rsidRPr="00F049D9">
          <w:rPr>
            <w:rStyle w:val="a3"/>
          </w:rPr>
          <w:t>www.nus.edu.sg:</w:t>
        </w:r>
        <w:r w:rsidRPr="00F049D9">
          <w:rPr>
            <w:rStyle w:val="a3"/>
          </w:rPr>
          <w:br/>
          <w:t>distance:6316km</w:t>
        </w:r>
      </w:hyperlink>
      <w:r>
        <w:tab/>
        <w:t>shortest time:21.1ms</w:t>
      </w:r>
    </w:p>
    <w:p w:rsidR="00590A83" w:rsidRDefault="00590A83" w:rsidP="00590A83">
      <w:pPr>
        <w:jc w:val="center"/>
      </w:pPr>
      <w:r>
        <w:rPr>
          <w:noProof/>
        </w:rPr>
        <w:lastRenderedPageBreak/>
        <w:drawing>
          <wp:inline distT="0" distB="0" distL="0" distR="0" wp14:anchorId="54C454DD" wp14:editId="790C7150">
            <wp:extent cx="3713099" cy="2212002"/>
            <wp:effectExtent l="0" t="0" r="1905" b="17145"/>
            <wp:docPr id="13" name="图表 1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</wp:inline>
        </w:drawing>
      </w:r>
    </w:p>
    <w:p w:rsidR="00590A83" w:rsidRDefault="00590A83" w:rsidP="00590A83">
      <w:pPr>
        <w:jc w:val="center"/>
      </w:pPr>
      <w:r>
        <w:t>Fig.1 distance and time ratio</w:t>
      </w:r>
    </w:p>
    <w:p w:rsidR="00590A83" w:rsidRDefault="00590A83" w:rsidP="00590A83">
      <w:r>
        <w:t>Reason:</w:t>
      </w:r>
    </w:p>
    <w:p w:rsidR="00590A83" w:rsidRDefault="00590A83" w:rsidP="00590A83">
      <w:pPr>
        <w:pStyle w:val="a4"/>
        <w:numPr>
          <w:ilvl w:val="0"/>
          <w:numId w:val="1"/>
        </w:numPr>
      </w:pPr>
      <w:r>
        <w:t xml:space="preserve">The router is not </w:t>
      </w:r>
      <w:r w:rsidRPr="00590A83">
        <w:t>arranged along a straight line</w:t>
      </w:r>
      <w:r>
        <w:t>. So the real distance is longer than the theory distance.</w:t>
      </w:r>
    </w:p>
    <w:p w:rsidR="00590A83" w:rsidRDefault="00590A83" w:rsidP="00590A83">
      <w:pPr>
        <w:pStyle w:val="a4"/>
        <w:numPr>
          <w:ilvl w:val="0"/>
          <w:numId w:val="1"/>
        </w:numPr>
      </w:pPr>
      <w:r>
        <w:t>3 kinds of delay.  Processing delay, queue delay, transmission delay.</w:t>
      </w:r>
    </w:p>
    <w:p w:rsidR="00590A83" w:rsidRDefault="00590A83" w:rsidP="00590A83">
      <w:pPr>
        <w:pStyle w:val="2"/>
      </w:pPr>
      <w:r>
        <w:t>2.</w:t>
      </w:r>
    </w:p>
    <w:p w:rsidR="00590A83" w:rsidRDefault="00590A83" w:rsidP="00590A83">
      <w:r>
        <w:t xml:space="preserve">The delay </w:t>
      </w:r>
      <w:r w:rsidR="00DC5B95">
        <w:t>varies</w:t>
      </w:r>
      <w:r>
        <w:t xml:space="preserve"> over the time. Because it related on current network condition. If the traffic is busy, the queue delay would be longer.</w:t>
      </w:r>
    </w:p>
    <w:p w:rsidR="00DC5B95" w:rsidRDefault="00DC5B95" w:rsidP="00590A83">
      <w:r>
        <w:t>Singapore’s delay depend on the size of the ping packets.</w:t>
      </w:r>
    </w:p>
    <w:p w:rsidR="00DC5B95" w:rsidRDefault="00DC5B95" w:rsidP="00DC5B95">
      <w:pPr>
        <w:pStyle w:val="2"/>
      </w:pPr>
      <w:r>
        <w:t>3.</w:t>
      </w:r>
    </w:p>
    <w:p w:rsidR="00DC5B95" w:rsidRDefault="00DC5B95" w:rsidP="00DC5B95">
      <w:r>
        <w:t>Processing delay and transmission delay are depending on the packet size.</w:t>
      </w:r>
    </w:p>
    <w:p w:rsidR="00DC5B95" w:rsidRPr="00DC5B95" w:rsidRDefault="00DC5B95" w:rsidP="00DC5B95">
      <w:r>
        <w:t>Propagation delay and queuing delay are not.</w:t>
      </w:r>
    </w:p>
    <w:p w:rsidR="002012AC" w:rsidRDefault="002012AC" w:rsidP="002012AC"/>
    <w:p w:rsidR="002012AC" w:rsidRPr="002012AC" w:rsidRDefault="002012AC" w:rsidP="002012AC"/>
    <w:p w:rsidR="005F57A6" w:rsidRPr="005F57A6" w:rsidRDefault="005F57A6" w:rsidP="005F57A6"/>
    <w:p w:rsidR="003F0A84" w:rsidRPr="003F0A84" w:rsidRDefault="003F0A84" w:rsidP="003F0A84"/>
    <w:p w:rsidR="00BF5122" w:rsidRPr="00BA56E7" w:rsidRDefault="00BF5122" w:rsidP="00BA56E7"/>
    <w:p w:rsidR="00BA56E7" w:rsidRPr="00636AFA" w:rsidRDefault="00BA56E7" w:rsidP="00636AFA"/>
    <w:p w:rsidR="002A4290" w:rsidRPr="002A4290" w:rsidRDefault="002A4290" w:rsidP="002A4290"/>
    <w:p w:rsidR="00B07926" w:rsidRDefault="00B07926" w:rsidP="0048234F"/>
    <w:p w:rsidR="00396A4A" w:rsidRDefault="00396A4A" w:rsidP="0048234F"/>
    <w:sectPr w:rsidR="00396A4A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FFF5343"/>
    <w:multiLevelType w:val="hybridMultilevel"/>
    <w:tmpl w:val="9830E8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xMrUwNTMzMzU2sDRU0lEKTi0uzszPAykwrgUA/0vw7SwAAAA="/>
  </w:docVars>
  <w:rsids>
    <w:rsidRoot w:val="008956EC"/>
    <w:rsid w:val="000141D2"/>
    <w:rsid w:val="001C55FD"/>
    <w:rsid w:val="002012AC"/>
    <w:rsid w:val="002A4290"/>
    <w:rsid w:val="00396A4A"/>
    <w:rsid w:val="003F0A84"/>
    <w:rsid w:val="0048234F"/>
    <w:rsid w:val="00590A83"/>
    <w:rsid w:val="00592106"/>
    <w:rsid w:val="005F57A6"/>
    <w:rsid w:val="00636AFA"/>
    <w:rsid w:val="008956EC"/>
    <w:rsid w:val="009205E8"/>
    <w:rsid w:val="00951FC0"/>
    <w:rsid w:val="009D3E08"/>
    <w:rsid w:val="009E541F"/>
    <w:rsid w:val="00B07097"/>
    <w:rsid w:val="00B07926"/>
    <w:rsid w:val="00BA56E7"/>
    <w:rsid w:val="00BF5122"/>
    <w:rsid w:val="00C84978"/>
    <w:rsid w:val="00CF17AD"/>
    <w:rsid w:val="00DC5B95"/>
    <w:rsid w:val="00E13689"/>
    <w:rsid w:val="00FE3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3FDA96"/>
  <w15:chartTrackingRefBased/>
  <w15:docId w15:val="{47369FE4-C2E0-4730-861F-4E751024C2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396A4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2A429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396A4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2A429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a3">
    <w:name w:val="Hyperlink"/>
    <w:basedOn w:val="a0"/>
    <w:uiPriority w:val="99"/>
    <w:unhideWhenUsed/>
    <w:rsid w:val="002012AC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590A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92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hyperlink" Target="http://www.nus.edu.sg:distance:6316km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hyperlink" Target="http://www.uq.edu.au" TargetMode="Externa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chart" Target="charts/chart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ygne\Documents\GitHub\COMP9331\Lab\lab1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smoothMarker"/>
        <c:varyColors val="0"/>
        <c:ser>
          <c:idx val="0"/>
          <c:order val="0"/>
          <c:tx>
            <c:v>ratio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A$1:$A$3</c:f>
              <c:numCache>
                <c:formatCode>General</c:formatCode>
                <c:ptCount val="3"/>
                <c:pt idx="0">
                  <c:v>454</c:v>
                </c:pt>
                <c:pt idx="1">
                  <c:v>6316</c:v>
                </c:pt>
                <c:pt idx="2">
                  <c:v>16114</c:v>
                </c:pt>
              </c:numCache>
            </c:numRef>
          </c:xVal>
          <c:yVal>
            <c:numRef>
              <c:f>Sheet1!$D$1:$D$3</c:f>
              <c:numCache>
                <c:formatCode>0.00</c:formatCode>
                <c:ptCount val="3"/>
                <c:pt idx="0">
                  <c:v>11.233480176211453</c:v>
                </c:pt>
                <c:pt idx="1">
                  <c:v>5.937302089930335</c:v>
                </c:pt>
                <c:pt idx="2">
                  <c:v>6.032021844358943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B380-47AF-8881-44F9977F457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46715536"/>
        <c:axId val="446714880"/>
      </c:scatterChart>
      <c:valAx>
        <c:axId val="4467155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distance(km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46714880"/>
        <c:crosses val="autoZero"/>
        <c:crossBetween val="midCat"/>
      </c:valAx>
      <c:valAx>
        <c:axId val="4467148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ratio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4671553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3</TotalTime>
  <Pages>9</Pages>
  <Words>1202</Words>
  <Characters>6853</Characters>
  <Application>Microsoft Office Word</Application>
  <DocSecurity>0</DocSecurity>
  <Lines>57</Lines>
  <Paragraphs>16</Paragraphs>
  <ScaleCrop>false</ScaleCrop>
  <Company/>
  <LinksUpToDate>false</LinksUpToDate>
  <CharactersWithSpaces>8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封宇</dc:creator>
  <cp:keywords/>
  <dc:description/>
  <cp:lastModifiedBy>封宇</cp:lastModifiedBy>
  <cp:revision>9</cp:revision>
  <dcterms:created xsi:type="dcterms:W3CDTF">2016-07-30T09:52:00Z</dcterms:created>
  <dcterms:modified xsi:type="dcterms:W3CDTF">2016-08-06T11:22:00Z</dcterms:modified>
</cp:coreProperties>
</file>